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630"/>
        <w:tblW w:w="10875" w:type="dxa"/>
        <w:tblLayout w:type="fixed"/>
        <w:tblCellMar>
          <w:left w:w="100" w:type="dxa"/>
          <w:right w:w="100" w:type="dxa"/>
        </w:tblCellMar>
        <w:tblLook w:val="04A0" w:firstRow="1" w:lastRow="0" w:firstColumn="1" w:lastColumn="0" w:noHBand="0" w:noVBand="1"/>
      </w:tblPr>
      <w:tblGrid>
        <w:gridCol w:w="808"/>
        <w:gridCol w:w="1713"/>
        <w:gridCol w:w="5005"/>
        <w:gridCol w:w="1712"/>
        <w:gridCol w:w="1637"/>
      </w:tblGrid>
      <w:tr w:rsidR="00FD79B6" w:rsidRPr="00A126E8" w14:paraId="76190F9D" w14:textId="77777777" w:rsidTr="0031152C">
        <w:trPr>
          <w:cantSplit/>
          <w:trHeight w:val="864"/>
        </w:trPr>
        <w:tc>
          <w:tcPr>
            <w:tcW w:w="80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pct40" w:color="auto" w:fill="FFFFFF"/>
            <w:vAlign w:val="center"/>
            <w:hideMark/>
          </w:tcPr>
          <w:p w14:paraId="1C073B08" w14:textId="77777777" w:rsidR="00FD79B6" w:rsidRPr="00A126E8" w:rsidRDefault="00FD79B6" w:rsidP="0031152C">
            <w:pPr>
              <w:pStyle w:val="Heading6"/>
              <w:framePr w:hSpace="0" w:wrap="auto" w:hAnchor="text" w:xAlign="left" w:yAlign="inline"/>
              <w:rPr>
                <w:sz w:val="24"/>
                <w:szCs w:val="24"/>
                <w:lang w:val="en-US" w:eastAsia="en-US"/>
              </w:rPr>
            </w:pPr>
            <w:r w:rsidRPr="00A126E8">
              <w:rPr>
                <w:sz w:val="24"/>
                <w:szCs w:val="24"/>
                <w:lang w:val="en-US" w:eastAsia="en-US"/>
              </w:rPr>
              <w:t>F</w:t>
            </w:r>
          </w:p>
          <w:p w14:paraId="5C706E08" w14:textId="77777777" w:rsidR="00FD79B6" w:rsidRPr="00A126E8" w:rsidRDefault="00FD79B6" w:rsidP="0031152C">
            <w:pPr>
              <w:spacing w:line="327" w:lineRule="exact"/>
              <w:jc w:val="center"/>
              <w:rPr>
                <w:szCs w:val="24"/>
              </w:rPr>
            </w:pPr>
            <w:r w:rsidRPr="00A126E8">
              <w:rPr>
                <w:szCs w:val="24"/>
              </w:rPr>
              <w:t>R</w:t>
            </w:r>
          </w:p>
          <w:p w14:paraId="603A17B9" w14:textId="77777777" w:rsidR="00FD79B6" w:rsidRPr="00A126E8" w:rsidRDefault="00FD79B6" w:rsidP="0031152C">
            <w:pPr>
              <w:spacing w:line="327" w:lineRule="exact"/>
              <w:jc w:val="center"/>
              <w:rPr>
                <w:szCs w:val="24"/>
              </w:rPr>
            </w:pPr>
            <w:r w:rsidRPr="00A126E8">
              <w:rPr>
                <w:szCs w:val="24"/>
              </w:rPr>
              <w:t>O</w:t>
            </w:r>
          </w:p>
          <w:p w14:paraId="2FAD06D9" w14:textId="77777777" w:rsidR="00FD79B6" w:rsidRPr="00A126E8" w:rsidRDefault="00FD79B6" w:rsidP="0031152C">
            <w:pPr>
              <w:pStyle w:val="Heading5"/>
              <w:rPr>
                <w:sz w:val="24"/>
                <w:szCs w:val="24"/>
                <w:lang w:val="en-US" w:eastAsia="en-US"/>
              </w:rPr>
            </w:pPr>
            <w:r w:rsidRPr="00A126E8">
              <w:rPr>
                <w:sz w:val="24"/>
                <w:szCs w:val="24"/>
                <w:lang w:val="en-US" w:eastAsia="en-US"/>
              </w:rPr>
              <w:t>M</w:t>
            </w:r>
          </w:p>
        </w:tc>
        <w:tc>
          <w:tcPr>
            <w:tcW w:w="171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1BEC893A" w14:textId="77777777" w:rsidR="00FD79B6" w:rsidRPr="00A126E8" w:rsidRDefault="00FD79B6" w:rsidP="0031152C">
            <w:pPr>
              <w:spacing w:before="100" w:line="327" w:lineRule="exact"/>
              <w:rPr>
                <w:szCs w:val="24"/>
              </w:rPr>
            </w:pPr>
            <w:r w:rsidRPr="00A126E8">
              <w:rPr>
                <w:szCs w:val="24"/>
              </w:rPr>
              <w:t>Name &amp;</w:t>
            </w:r>
          </w:p>
          <w:p w14:paraId="5C593A1B" w14:textId="77777777" w:rsidR="00FD79B6" w:rsidRPr="00A126E8" w:rsidRDefault="00FD79B6" w:rsidP="0031152C">
            <w:pPr>
              <w:spacing w:after="50" w:line="327" w:lineRule="exact"/>
              <w:rPr>
                <w:szCs w:val="24"/>
              </w:rPr>
            </w:pPr>
            <w:r w:rsidRPr="00A126E8">
              <w:rPr>
                <w:szCs w:val="24"/>
              </w:rPr>
              <w:t>Title</w:t>
            </w:r>
          </w:p>
        </w:tc>
        <w:tc>
          <w:tcPr>
            <w:tcW w:w="500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</w:tcPr>
          <w:p w14:paraId="6616F4F3" w14:textId="77777777" w:rsidR="00FD79B6" w:rsidRPr="00A126E8" w:rsidRDefault="00FD79B6" w:rsidP="0031152C">
            <w:pPr>
              <w:rPr>
                <w:szCs w:val="24"/>
              </w:rPr>
            </w:pPr>
            <w:r>
              <w:rPr>
                <w:szCs w:val="24"/>
              </w:rPr>
              <w:t xml:space="preserve">Dr. Letitia Dzirasa, Commissioner </w:t>
            </w:r>
          </w:p>
        </w:tc>
        <w:tc>
          <w:tcPr>
            <w:tcW w:w="171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19BFF1A3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  <w:r w:rsidRPr="00A126E8">
              <w:rPr>
                <w:szCs w:val="24"/>
              </w:rPr>
              <w:t>Health</w:t>
            </w:r>
          </w:p>
          <w:p w14:paraId="73A5A825" w14:textId="77777777" w:rsidR="00FD79B6" w:rsidRPr="00A126E8" w:rsidRDefault="00FD79B6" w:rsidP="0031152C">
            <w:pPr>
              <w:pStyle w:val="Heading4"/>
              <w:rPr>
                <w:rFonts w:ascii="Times New Roman" w:hAnsi="Times New Roman"/>
                <w:b w:val="0"/>
                <w:bCs w:val="0"/>
                <w:lang w:val="en-US" w:eastAsia="en-US"/>
              </w:rPr>
            </w:pPr>
            <w:r w:rsidRPr="00A126E8">
              <w:rPr>
                <w:rFonts w:ascii="Times New Roman" w:hAnsi="Times New Roman"/>
                <w:b w:val="0"/>
                <w:bCs w:val="0"/>
                <w:lang w:val="en-US" w:eastAsia="en-US"/>
              </w:rPr>
              <w:t>Department</w:t>
            </w:r>
          </w:p>
        </w:tc>
        <w:tc>
          <w:tcPr>
            <w:tcW w:w="163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0" w:color="auto" w:fill="FFFFFF"/>
            <w:vAlign w:val="center"/>
          </w:tcPr>
          <w:p w14:paraId="35307A8B" w14:textId="77777777" w:rsidR="00FD79B6" w:rsidRPr="00A126E8" w:rsidRDefault="00FD79B6" w:rsidP="0031152C">
            <w:pPr>
              <w:spacing w:before="100" w:line="327" w:lineRule="exact"/>
              <w:jc w:val="center"/>
              <w:rPr>
                <w:szCs w:val="24"/>
              </w:rPr>
            </w:pPr>
          </w:p>
          <w:p w14:paraId="1FD9FDF1" w14:textId="77777777" w:rsidR="00FD79B6" w:rsidRPr="00A126E8" w:rsidRDefault="00FD79B6" w:rsidP="0031152C">
            <w:pPr>
              <w:jc w:val="center"/>
              <w:rPr>
                <w:szCs w:val="24"/>
              </w:rPr>
            </w:pPr>
            <w:r w:rsidRPr="00A126E8">
              <w:rPr>
                <w:noProof/>
                <w:szCs w:val="24"/>
              </w:rPr>
              <w:drawing>
                <wp:inline distT="0" distB="0" distL="0" distR="0" wp14:anchorId="0B91A56B" wp14:editId="6D83BF54">
                  <wp:extent cx="956945" cy="1073785"/>
                  <wp:effectExtent l="0" t="0" r="0" b="0"/>
                  <wp:docPr id="1" name="Picture 1" descr="BCHDse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CHDse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6945" cy="1073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EFB90E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</w:p>
          <w:p w14:paraId="6F9B11E5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</w:p>
          <w:p w14:paraId="2B0A66CB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</w:p>
          <w:p w14:paraId="4916431A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</w:p>
        </w:tc>
      </w:tr>
      <w:tr w:rsidR="00FD79B6" w:rsidRPr="00A126E8" w14:paraId="4BF9EDF5" w14:textId="77777777" w:rsidTr="0031152C">
        <w:trPr>
          <w:cantSplit/>
          <w:trHeight w:hRule="exact" w:val="1140"/>
        </w:trPr>
        <w:tc>
          <w:tcPr>
            <w:tcW w:w="80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3A78EBB4" w14:textId="77777777" w:rsidR="00FD79B6" w:rsidRPr="00A126E8" w:rsidRDefault="00FD79B6" w:rsidP="0031152C">
            <w:pPr>
              <w:rPr>
                <w:rFonts w:eastAsia="Times New Roman"/>
                <w:szCs w:val="24"/>
              </w:rPr>
            </w:pPr>
          </w:p>
        </w:tc>
        <w:tc>
          <w:tcPr>
            <w:tcW w:w="171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4BF720FF" w14:textId="77777777" w:rsidR="00FD79B6" w:rsidRPr="00A126E8" w:rsidRDefault="00FD79B6" w:rsidP="0031152C">
            <w:pPr>
              <w:spacing w:before="100" w:line="327" w:lineRule="exact"/>
              <w:rPr>
                <w:szCs w:val="24"/>
              </w:rPr>
            </w:pPr>
            <w:r w:rsidRPr="00A126E8">
              <w:rPr>
                <w:szCs w:val="24"/>
              </w:rPr>
              <w:t>Agency</w:t>
            </w:r>
          </w:p>
          <w:p w14:paraId="62B9B0D9" w14:textId="77777777" w:rsidR="00FD79B6" w:rsidRPr="00A126E8" w:rsidRDefault="00FD79B6" w:rsidP="0031152C">
            <w:pPr>
              <w:spacing w:line="327" w:lineRule="exact"/>
              <w:rPr>
                <w:szCs w:val="24"/>
              </w:rPr>
            </w:pPr>
            <w:r w:rsidRPr="00A126E8">
              <w:rPr>
                <w:szCs w:val="24"/>
              </w:rPr>
              <w:t>Name &amp;</w:t>
            </w:r>
          </w:p>
          <w:p w14:paraId="08C26959" w14:textId="77777777" w:rsidR="00FD79B6" w:rsidRPr="00A126E8" w:rsidRDefault="00FD79B6" w:rsidP="0031152C">
            <w:pPr>
              <w:spacing w:after="50" w:line="327" w:lineRule="exact"/>
              <w:rPr>
                <w:szCs w:val="24"/>
              </w:rPr>
            </w:pPr>
            <w:r w:rsidRPr="00A126E8">
              <w:rPr>
                <w:szCs w:val="24"/>
              </w:rPr>
              <w:t>Address</w:t>
            </w:r>
          </w:p>
        </w:tc>
        <w:tc>
          <w:tcPr>
            <w:tcW w:w="500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2550401E" w14:textId="77777777" w:rsidR="00FD79B6" w:rsidRPr="00A126E8" w:rsidRDefault="00FD79B6" w:rsidP="0031152C">
            <w:pPr>
              <w:spacing w:line="327" w:lineRule="exact"/>
              <w:rPr>
                <w:szCs w:val="24"/>
              </w:rPr>
            </w:pPr>
            <w:r w:rsidRPr="00A126E8">
              <w:rPr>
                <w:szCs w:val="24"/>
              </w:rPr>
              <w:t>Health Department</w:t>
            </w:r>
          </w:p>
          <w:p w14:paraId="12B88F00" w14:textId="77777777" w:rsidR="00FD79B6" w:rsidRPr="00A126E8" w:rsidRDefault="00FD79B6" w:rsidP="0031152C">
            <w:pPr>
              <w:spacing w:line="327" w:lineRule="exact"/>
              <w:rPr>
                <w:szCs w:val="24"/>
              </w:rPr>
            </w:pPr>
            <w:r w:rsidRPr="00A126E8">
              <w:rPr>
                <w:szCs w:val="24"/>
              </w:rPr>
              <w:t>1001 E. Fayette Street</w:t>
            </w:r>
          </w:p>
          <w:p w14:paraId="4D52AD25" w14:textId="77777777" w:rsidR="00FD79B6" w:rsidRPr="00A126E8" w:rsidRDefault="00FD79B6" w:rsidP="0031152C">
            <w:pPr>
              <w:spacing w:line="327" w:lineRule="exact"/>
              <w:rPr>
                <w:szCs w:val="24"/>
              </w:rPr>
            </w:pPr>
            <w:r w:rsidRPr="00A126E8">
              <w:rPr>
                <w:szCs w:val="24"/>
              </w:rPr>
              <w:t>Baltimore, Maryland 21201</w:t>
            </w:r>
          </w:p>
        </w:tc>
        <w:tc>
          <w:tcPr>
            <w:tcW w:w="1712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14:paraId="77C93C7B" w14:textId="77777777" w:rsidR="00FD79B6" w:rsidRPr="00A126E8" w:rsidRDefault="00FD79B6" w:rsidP="0031152C">
            <w:pPr>
              <w:spacing w:before="100" w:line="327" w:lineRule="exact"/>
              <w:jc w:val="center"/>
              <w:rPr>
                <w:szCs w:val="24"/>
              </w:rPr>
            </w:pPr>
          </w:p>
          <w:p w14:paraId="7E2224EE" w14:textId="77777777" w:rsidR="00FD79B6" w:rsidRPr="00A126E8" w:rsidRDefault="00FD79B6" w:rsidP="0031152C">
            <w:pPr>
              <w:pStyle w:val="Heading3"/>
              <w:rPr>
                <w:sz w:val="24"/>
                <w:szCs w:val="24"/>
                <w:lang w:val="en-US" w:eastAsia="en-US"/>
              </w:rPr>
            </w:pPr>
            <w:r>
              <w:rPr>
                <w:sz w:val="24"/>
                <w:szCs w:val="24"/>
                <w:lang w:val="en-US" w:eastAsia="en-US"/>
              </w:rPr>
              <w:t>AGENCY REPORT</w:t>
            </w:r>
          </w:p>
        </w:tc>
        <w:tc>
          <w:tcPr>
            <w:tcW w:w="163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EFAE2D" w14:textId="77777777" w:rsidR="00FD79B6" w:rsidRPr="00A126E8" w:rsidRDefault="00FD79B6" w:rsidP="0031152C">
            <w:pPr>
              <w:rPr>
                <w:szCs w:val="24"/>
              </w:rPr>
            </w:pPr>
          </w:p>
        </w:tc>
      </w:tr>
      <w:tr w:rsidR="00FD79B6" w:rsidRPr="00A126E8" w14:paraId="1073AF55" w14:textId="77777777" w:rsidTr="00C009F6">
        <w:trPr>
          <w:cantSplit/>
          <w:trHeight w:hRule="exact" w:val="1235"/>
        </w:trPr>
        <w:tc>
          <w:tcPr>
            <w:tcW w:w="80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4E2AA259" w14:textId="77777777" w:rsidR="00FD79B6" w:rsidRPr="00A126E8" w:rsidRDefault="00FD79B6" w:rsidP="0031152C">
            <w:pPr>
              <w:rPr>
                <w:rFonts w:eastAsia="Times New Roman"/>
                <w:szCs w:val="24"/>
              </w:rPr>
            </w:pPr>
          </w:p>
        </w:tc>
        <w:tc>
          <w:tcPr>
            <w:tcW w:w="1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hideMark/>
          </w:tcPr>
          <w:p w14:paraId="794923F2" w14:textId="5AF178C1" w:rsidR="00FD79B6" w:rsidRDefault="00FD79B6" w:rsidP="007B79D5">
            <w:pPr>
              <w:spacing w:after="240"/>
              <w:rPr>
                <w:szCs w:val="24"/>
              </w:rPr>
            </w:pPr>
            <w:r w:rsidRPr="00A126E8">
              <w:rPr>
                <w:szCs w:val="24"/>
              </w:rPr>
              <w:t>Subject</w:t>
            </w:r>
            <w:r w:rsidR="00343A4B">
              <w:rPr>
                <w:szCs w:val="24"/>
              </w:rPr>
              <w:t>:</w:t>
            </w:r>
          </w:p>
          <w:p w14:paraId="54A32212" w14:textId="4BA6D977" w:rsidR="00343A4B" w:rsidRPr="00A126E8" w:rsidRDefault="00343A4B" w:rsidP="007B79D5">
            <w:pPr>
              <w:spacing w:after="240" w:line="327" w:lineRule="exact"/>
              <w:rPr>
                <w:szCs w:val="24"/>
              </w:rPr>
            </w:pPr>
            <w:r>
              <w:rPr>
                <w:szCs w:val="24"/>
              </w:rPr>
              <w:t>Position:</w:t>
            </w:r>
          </w:p>
        </w:tc>
        <w:tc>
          <w:tcPr>
            <w:tcW w:w="50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hideMark/>
          </w:tcPr>
          <w:p w14:paraId="7480BC6F" w14:textId="7569F6E8" w:rsidR="008C5F06" w:rsidRPr="008C5F06" w:rsidRDefault="006A5215" w:rsidP="007B79D5">
            <w:pPr>
              <w:rPr>
                <w:sz w:val="20"/>
                <w:szCs w:val="20"/>
              </w:rPr>
            </w:pPr>
            <w:r w:rsidRPr="006A5215">
              <w:rPr>
                <w:sz w:val="20"/>
                <w:szCs w:val="20"/>
              </w:rPr>
              <w:t>21-0042R</w:t>
            </w:r>
            <w:r w:rsidR="00536EA9" w:rsidRPr="008C5F06">
              <w:rPr>
                <w:sz w:val="20"/>
                <w:szCs w:val="20"/>
              </w:rPr>
              <w:t xml:space="preserve"> </w:t>
            </w:r>
            <w:r w:rsidR="00433A1E" w:rsidRPr="008C5F06">
              <w:rPr>
                <w:sz w:val="20"/>
                <w:szCs w:val="20"/>
              </w:rPr>
              <w:t xml:space="preserve">– </w:t>
            </w:r>
            <w:r w:rsidR="00C009F6" w:rsidRPr="00C009F6">
              <w:rPr>
                <w:sz w:val="20"/>
                <w:szCs w:val="20"/>
              </w:rPr>
              <w:t>Approval for the Exchange of a Class B-D-7 License For Use at 3501 Boston Street (also known as 3831 Boston Street) to a Class A-7 License For Use at 3901 Boston Street (also known as 3975 Boston Street)</w:t>
            </w:r>
          </w:p>
          <w:p w14:paraId="115F0268" w14:textId="344C9133" w:rsidR="008C5F06" w:rsidRPr="007B79D5" w:rsidRDefault="008C5F06" w:rsidP="007B79D5">
            <w:pPr>
              <w:rPr>
                <w:b/>
                <w:bCs/>
                <w:szCs w:val="24"/>
              </w:rPr>
            </w:pPr>
            <w:r w:rsidRPr="007B79D5">
              <w:rPr>
                <w:b/>
                <w:bCs/>
                <w:szCs w:val="24"/>
              </w:rPr>
              <w:t>No Objection</w:t>
            </w:r>
          </w:p>
        </w:tc>
        <w:tc>
          <w:tcPr>
            <w:tcW w:w="171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4EBF88C" w14:textId="77777777" w:rsidR="00FD79B6" w:rsidRPr="00A126E8" w:rsidRDefault="00FD79B6" w:rsidP="0031152C">
            <w:pPr>
              <w:spacing w:before="100" w:after="50" w:line="327" w:lineRule="exact"/>
              <w:rPr>
                <w:szCs w:val="24"/>
              </w:rPr>
            </w:pPr>
          </w:p>
        </w:tc>
        <w:tc>
          <w:tcPr>
            <w:tcW w:w="163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AABF24" w14:textId="77777777" w:rsidR="00FD79B6" w:rsidRPr="00A126E8" w:rsidRDefault="00FD79B6" w:rsidP="0031152C">
            <w:pPr>
              <w:rPr>
                <w:szCs w:val="24"/>
              </w:rPr>
            </w:pPr>
          </w:p>
        </w:tc>
      </w:tr>
    </w:tbl>
    <w:p w14:paraId="411A0F0B" w14:textId="77777777" w:rsidR="00FD79B6" w:rsidRPr="00A126E8" w:rsidRDefault="00FD79B6" w:rsidP="00FD79B6">
      <w:pPr>
        <w:pStyle w:val="Footer"/>
        <w:tabs>
          <w:tab w:val="left" w:pos="720"/>
        </w:tabs>
        <w:rPr>
          <w:rFonts w:eastAsia="Calibri"/>
          <w:szCs w:val="24"/>
        </w:rPr>
      </w:pPr>
    </w:p>
    <w:p w14:paraId="1FBFF78F" w14:textId="16C6F9AE" w:rsidR="00FD79B6" w:rsidRPr="00A126E8" w:rsidRDefault="00FD79B6" w:rsidP="00FD79B6">
      <w:pPr>
        <w:pStyle w:val="Footer"/>
        <w:tabs>
          <w:tab w:val="left" w:pos="720"/>
        </w:tabs>
        <w:rPr>
          <w:szCs w:val="24"/>
          <w:lang w:val="en-US"/>
        </w:rPr>
      </w:pPr>
      <w:r w:rsidRPr="00A126E8">
        <w:rPr>
          <w:szCs w:val="24"/>
        </w:rPr>
        <w:t>To:</w:t>
      </w:r>
      <w:r w:rsidRPr="00A126E8">
        <w:rPr>
          <w:szCs w:val="24"/>
        </w:rPr>
        <w:tab/>
        <w:t xml:space="preserve">President and Members </w:t>
      </w:r>
      <w:r w:rsidRPr="00A126E8">
        <w:rPr>
          <w:szCs w:val="24"/>
        </w:rPr>
        <w:tab/>
      </w:r>
      <w:r w:rsidRPr="00A126E8">
        <w:rPr>
          <w:szCs w:val="24"/>
        </w:rPr>
        <w:tab/>
      </w:r>
      <w:r w:rsidR="00C009F6">
        <w:rPr>
          <w:szCs w:val="24"/>
          <w:lang w:val="en-US"/>
        </w:rPr>
        <w:t>July 20</w:t>
      </w:r>
      <w:r>
        <w:rPr>
          <w:szCs w:val="24"/>
          <w:lang w:val="en-US"/>
        </w:rPr>
        <w:t>, 202</w:t>
      </w:r>
      <w:r w:rsidR="00C009F6">
        <w:rPr>
          <w:szCs w:val="24"/>
          <w:lang w:val="en-US"/>
        </w:rPr>
        <w:t>1</w:t>
      </w:r>
    </w:p>
    <w:p w14:paraId="2288E545" w14:textId="77777777" w:rsidR="00FD79B6" w:rsidRPr="00A126E8" w:rsidRDefault="00FD79B6" w:rsidP="00FD79B6">
      <w:pPr>
        <w:pStyle w:val="Footer"/>
        <w:tabs>
          <w:tab w:val="left" w:pos="720"/>
        </w:tabs>
        <w:rPr>
          <w:szCs w:val="24"/>
        </w:rPr>
      </w:pPr>
      <w:r w:rsidRPr="00A126E8">
        <w:rPr>
          <w:szCs w:val="24"/>
        </w:rPr>
        <w:tab/>
        <w:t>of the City Council</w:t>
      </w:r>
    </w:p>
    <w:p w14:paraId="78D04402" w14:textId="77777777" w:rsidR="00FD79B6" w:rsidRDefault="00FD79B6" w:rsidP="00FD79B6">
      <w:pPr>
        <w:pStyle w:val="Footer"/>
        <w:tabs>
          <w:tab w:val="left" w:pos="720"/>
        </w:tabs>
        <w:rPr>
          <w:szCs w:val="24"/>
        </w:rPr>
      </w:pPr>
      <w:r w:rsidRPr="00A126E8">
        <w:rPr>
          <w:szCs w:val="24"/>
        </w:rPr>
        <w:tab/>
        <w:t>c/o 409 City Hall</w:t>
      </w:r>
    </w:p>
    <w:p w14:paraId="68CDE68D" w14:textId="77777777" w:rsidR="00FD79B6" w:rsidRDefault="00FD79B6" w:rsidP="00FD79B6"/>
    <w:p w14:paraId="16E6515A" w14:textId="631D6F68" w:rsidR="00A556F5" w:rsidRDefault="00FD79B6" w:rsidP="00C009F6">
      <w:pPr>
        <w:pStyle w:val="Footer"/>
        <w:tabs>
          <w:tab w:val="left" w:pos="720"/>
        </w:tabs>
        <w:jc w:val="both"/>
        <w:rPr>
          <w:color w:val="000000"/>
          <w:szCs w:val="24"/>
          <w:shd w:val="clear" w:color="auto" w:fill="FFFFFF"/>
          <w:lang w:val="en-US"/>
        </w:rPr>
      </w:pPr>
      <w:r>
        <w:rPr>
          <w:szCs w:val="24"/>
          <w:lang w:val="en-US"/>
        </w:rPr>
        <w:tab/>
      </w:r>
      <w:r w:rsidRPr="00AE0EDE">
        <w:rPr>
          <w:szCs w:val="24"/>
          <w:lang w:val="en-US"/>
        </w:rPr>
        <w:t xml:space="preserve">The Baltimore City Health Department (BCHD) is pleased to have the opportunity to review </w:t>
      </w:r>
      <w:r w:rsidR="009679DE">
        <w:rPr>
          <w:szCs w:val="24"/>
          <w:lang w:val="en-US"/>
        </w:rPr>
        <w:t>Council Bill #</w:t>
      </w:r>
      <w:r w:rsidR="00536EA9">
        <w:rPr>
          <w:szCs w:val="24"/>
          <w:lang w:val="en-US"/>
        </w:rPr>
        <w:t>2</w:t>
      </w:r>
      <w:r w:rsidR="00C009F6">
        <w:rPr>
          <w:szCs w:val="24"/>
          <w:lang w:val="en-US"/>
        </w:rPr>
        <w:t>1</w:t>
      </w:r>
      <w:r w:rsidR="00536EA9">
        <w:rPr>
          <w:szCs w:val="24"/>
          <w:lang w:val="en-US"/>
        </w:rPr>
        <w:t>-0</w:t>
      </w:r>
      <w:r w:rsidR="00C009F6">
        <w:rPr>
          <w:szCs w:val="24"/>
          <w:lang w:val="en-US"/>
        </w:rPr>
        <w:t>042</w:t>
      </w:r>
      <w:r w:rsidR="00056FB4">
        <w:rPr>
          <w:szCs w:val="24"/>
          <w:lang w:val="en-US"/>
        </w:rPr>
        <w:t>R</w:t>
      </w:r>
      <w:r w:rsidR="009679DE">
        <w:rPr>
          <w:szCs w:val="24"/>
          <w:lang w:val="en-US"/>
        </w:rPr>
        <w:t>, entitled, “</w:t>
      </w:r>
      <w:r w:rsidR="00C009F6" w:rsidRPr="00C009F6">
        <w:rPr>
          <w:szCs w:val="24"/>
          <w:lang w:val="en-US"/>
        </w:rPr>
        <w:t>Approval for the Exchange of a Class B-D-7 License For Use at 3501 Boston Street (also known as 3831 Boston Street) to a Class A-7 License For Use at 3901 Boston Street (also known as 3975 Boston Street)</w:t>
      </w:r>
      <w:r w:rsidRPr="00AE0EDE">
        <w:rPr>
          <w:szCs w:val="24"/>
          <w:lang w:val="en-US"/>
        </w:rPr>
        <w:t>.</w:t>
      </w:r>
      <w:r w:rsidR="009679DE">
        <w:rPr>
          <w:szCs w:val="24"/>
          <w:lang w:val="en-US"/>
        </w:rPr>
        <w:t>”</w:t>
      </w:r>
      <w:r w:rsidRPr="00AE0EDE">
        <w:rPr>
          <w:szCs w:val="24"/>
          <w:lang w:val="en-US"/>
        </w:rPr>
        <w:t xml:space="preserve"> The purpose of this legislation is </w:t>
      </w:r>
      <w:r w:rsidR="00D10AE9">
        <w:rPr>
          <w:szCs w:val="24"/>
          <w:lang w:val="en-US"/>
        </w:rPr>
        <w:t xml:space="preserve">to </w:t>
      </w:r>
      <w:r w:rsidR="00D10AE9" w:rsidRPr="00D10AE9">
        <w:rPr>
          <w:szCs w:val="24"/>
          <w:lang w:val="en-US"/>
        </w:rPr>
        <w:t>provid</w:t>
      </w:r>
      <w:r w:rsidR="00D10AE9">
        <w:rPr>
          <w:szCs w:val="24"/>
          <w:lang w:val="en-US"/>
        </w:rPr>
        <w:t>e</w:t>
      </w:r>
      <w:r w:rsidR="00D10AE9" w:rsidRPr="00D10AE9">
        <w:rPr>
          <w:szCs w:val="24"/>
          <w:lang w:val="en-US"/>
        </w:rPr>
        <w:t xml:space="preserve"> the required approval under Md. Code Ann., Alc. Bev. § 12-902.1(d)(1) to allow the Class B-D-7 Beer, Wine, and Liquor License </w:t>
      </w:r>
      <w:r w:rsidR="00D10AE9">
        <w:rPr>
          <w:szCs w:val="24"/>
          <w:lang w:val="en-US"/>
        </w:rPr>
        <w:t>holder</w:t>
      </w:r>
      <w:r w:rsidR="00D10AE9" w:rsidRPr="00D10AE9">
        <w:rPr>
          <w:szCs w:val="24"/>
          <w:lang w:val="en-US"/>
        </w:rPr>
        <w:t xml:space="preserve"> at </w:t>
      </w:r>
      <w:r w:rsidR="00C009F6" w:rsidRPr="00C009F6">
        <w:rPr>
          <w:szCs w:val="24"/>
          <w:lang w:val="en-US"/>
        </w:rPr>
        <w:t xml:space="preserve"> 3501 Boston Street (also known as 3831 Boston Street), Baltimore, Maryland 21224</w:t>
      </w:r>
      <w:r w:rsidR="00D10AE9" w:rsidRPr="00D10AE9">
        <w:rPr>
          <w:szCs w:val="24"/>
          <w:lang w:val="en-US"/>
        </w:rPr>
        <w:t xml:space="preserve"> to exchange their Class B-D-7 Beer, Wine, and Liquor License for a Class A-7 Beer, Wine, and Liquor License</w:t>
      </w:r>
      <w:r w:rsidR="00C009F6">
        <w:rPr>
          <w:szCs w:val="24"/>
          <w:lang w:val="en-US"/>
        </w:rPr>
        <w:t xml:space="preserve"> for use at </w:t>
      </w:r>
      <w:r w:rsidR="00C009F6" w:rsidRPr="00C009F6">
        <w:rPr>
          <w:szCs w:val="24"/>
          <w:lang w:val="en-US"/>
        </w:rPr>
        <w:t>3901 Boston Street (also known as 3975 Boston Street),</w:t>
      </w:r>
      <w:r w:rsidR="00C009F6">
        <w:rPr>
          <w:szCs w:val="24"/>
          <w:lang w:val="en-US"/>
        </w:rPr>
        <w:t xml:space="preserve"> </w:t>
      </w:r>
      <w:r w:rsidR="00C009F6" w:rsidRPr="00C009F6">
        <w:rPr>
          <w:szCs w:val="24"/>
          <w:lang w:val="en-US"/>
        </w:rPr>
        <w:t>Baltimore, Maryland 21224</w:t>
      </w:r>
      <w:r w:rsidR="00AE0EDE">
        <w:rPr>
          <w:color w:val="000000"/>
          <w:szCs w:val="24"/>
          <w:shd w:val="clear" w:color="auto" w:fill="FFFFFF"/>
          <w:lang w:val="en-US"/>
        </w:rPr>
        <w:t>.</w:t>
      </w:r>
    </w:p>
    <w:p w14:paraId="6188963D" w14:textId="77777777" w:rsidR="00D10AE9" w:rsidRDefault="00D10AE9" w:rsidP="003109D9">
      <w:pPr>
        <w:pStyle w:val="Footer"/>
        <w:tabs>
          <w:tab w:val="left" w:pos="720"/>
        </w:tabs>
        <w:jc w:val="both"/>
        <w:rPr>
          <w:color w:val="000000"/>
          <w:szCs w:val="24"/>
          <w:shd w:val="clear" w:color="auto" w:fill="FFFFFF"/>
          <w:lang w:val="en-US"/>
        </w:rPr>
      </w:pPr>
    </w:p>
    <w:p w14:paraId="5835307A" w14:textId="3FC02E5D" w:rsidR="00FD79B6" w:rsidRPr="002F7E96" w:rsidRDefault="00D10AE9" w:rsidP="003109D9">
      <w:pPr>
        <w:pStyle w:val="Footer"/>
        <w:tabs>
          <w:tab w:val="left" w:pos="720"/>
        </w:tabs>
        <w:jc w:val="both"/>
      </w:pPr>
      <w:r>
        <w:rPr>
          <w:color w:val="000000"/>
          <w:szCs w:val="24"/>
          <w:shd w:val="clear" w:color="auto" w:fill="FFFFFF"/>
          <w:lang w:val="en-US"/>
        </w:rPr>
        <w:tab/>
      </w:r>
      <w:r w:rsidR="00FD39D0" w:rsidRPr="00FD39D0">
        <w:rPr>
          <w:color w:val="000000"/>
          <w:szCs w:val="24"/>
          <w:shd w:val="clear" w:color="auto" w:fill="FFFFFF"/>
          <w:lang w:val="en-US"/>
        </w:rPr>
        <w:t xml:space="preserve">According to BCHD records, the above location is listed </w:t>
      </w:r>
      <w:r w:rsidR="00FD39D0">
        <w:rPr>
          <w:color w:val="000000"/>
          <w:szCs w:val="24"/>
          <w:shd w:val="clear" w:color="auto" w:fill="FFFFFF"/>
          <w:lang w:val="en-US"/>
        </w:rPr>
        <w:t xml:space="preserve">as </w:t>
      </w:r>
      <w:r w:rsidR="00FD39D0" w:rsidRPr="00FD39D0">
        <w:rPr>
          <w:color w:val="000000"/>
          <w:szCs w:val="24"/>
          <w:shd w:val="clear" w:color="auto" w:fill="FFFFFF"/>
          <w:lang w:val="en-US"/>
        </w:rPr>
        <w:t xml:space="preserve">low risk. Therefore, BCHD </w:t>
      </w:r>
      <w:r>
        <w:rPr>
          <w:color w:val="000000"/>
          <w:szCs w:val="24"/>
          <w:shd w:val="clear" w:color="auto" w:fill="FFFFFF"/>
          <w:lang w:val="en-US"/>
        </w:rPr>
        <w:t xml:space="preserve">has </w:t>
      </w:r>
      <w:r w:rsidRPr="008C5F06">
        <w:rPr>
          <w:b/>
          <w:bCs/>
          <w:color w:val="000000"/>
          <w:szCs w:val="24"/>
          <w:shd w:val="clear" w:color="auto" w:fill="FFFFFF"/>
          <w:lang w:val="en-US"/>
        </w:rPr>
        <w:t>no objections</w:t>
      </w:r>
      <w:r>
        <w:rPr>
          <w:color w:val="000000"/>
          <w:szCs w:val="24"/>
          <w:shd w:val="clear" w:color="auto" w:fill="FFFFFF"/>
          <w:lang w:val="en-US"/>
        </w:rPr>
        <w:t xml:space="preserve"> to</w:t>
      </w:r>
      <w:r w:rsidR="003109D9">
        <w:rPr>
          <w:lang w:val="en-US"/>
        </w:rPr>
        <w:t xml:space="preserve"> Council Bill #2</w:t>
      </w:r>
      <w:r w:rsidR="00C009F6">
        <w:rPr>
          <w:lang w:val="en-US"/>
        </w:rPr>
        <w:t>1</w:t>
      </w:r>
      <w:r w:rsidR="003109D9">
        <w:rPr>
          <w:lang w:val="en-US"/>
        </w:rPr>
        <w:t>-0</w:t>
      </w:r>
      <w:r w:rsidR="00C009F6">
        <w:rPr>
          <w:lang w:val="en-US"/>
        </w:rPr>
        <w:t>042</w:t>
      </w:r>
      <w:r w:rsidR="000D17FB">
        <w:rPr>
          <w:lang w:val="en-US"/>
        </w:rPr>
        <w:t>R</w:t>
      </w:r>
      <w:r w:rsidR="003109D9">
        <w:rPr>
          <w:lang w:val="en-US"/>
        </w:rPr>
        <w:t>.</w:t>
      </w:r>
    </w:p>
    <w:p w14:paraId="7C6E11B5" w14:textId="77777777" w:rsidR="00432C18" w:rsidRPr="00FD79B6" w:rsidRDefault="00432C18" w:rsidP="00FD79B6"/>
    <w:sectPr w:rsidR="00432C18" w:rsidRPr="00FD79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05984" w14:textId="77777777" w:rsidR="0007738D" w:rsidRDefault="0007738D" w:rsidP="00EB3460">
      <w:r>
        <w:separator/>
      </w:r>
    </w:p>
  </w:endnote>
  <w:endnote w:type="continuationSeparator" w:id="0">
    <w:p w14:paraId="5663945D" w14:textId="77777777" w:rsidR="0007738D" w:rsidRDefault="0007738D" w:rsidP="00EB34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1760F" w14:textId="77777777" w:rsidR="0007738D" w:rsidRDefault="0007738D" w:rsidP="00EB3460">
      <w:r>
        <w:separator/>
      </w:r>
    </w:p>
  </w:footnote>
  <w:footnote w:type="continuationSeparator" w:id="0">
    <w:p w14:paraId="267B7C21" w14:textId="77777777" w:rsidR="0007738D" w:rsidRDefault="0007738D" w:rsidP="00EB34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tDS3MDY1MzEzsrRQ0lEKTi0uzszPAykwrAUAtVnGciwAAAA="/>
  </w:docVars>
  <w:rsids>
    <w:rsidRoot w:val="00EB3460"/>
    <w:rsid w:val="00056FB4"/>
    <w:rsid w:val="0007738D"/>
    <w:rsid w:val="00080578"/>
    <w:rsid w:val="000A3DE5"/>
    <w:rsid w:val="000C566B"/>
    <w:rsid w:val="000D17FB"/>
    <w:rsid w:val="0014122E"/>
    <w:rsid w:val="00154915"/>
    <w:rsid w:val="001C0312"/>
    <w:rsid w:val="001F270A"/>
    <w:rsid w:val="002F7E96"/>
    <w:rsid w:val="003109D9"/>
    <w:rsid w:val="0031152C"/>
    <w:rsid w:val="003307B4"/>
    <w:rsid w:val="00343A4B"/>
    <w:rsid w:val="00370DB6"/>
    <w:rsid w:val="0037403F"/>
    <w:rsid w:val="00380FC5"/>
    <w:rsid w:val="003849F2"/>
    <w:rsid w:val="003A54BB"/>
    <w:rsid w:val="00413B1A"/>
    <w:rsid w:val="004148D9"/>
    <w:rsid w:val="00432C18"/>
    <w:rsid w:val="00433A1E"/>
    <w:rsid w:val="004A4055"/>
    <w:rsid w:val="00536EA9"/>
    <w:rsid w:val="00570CD8"/>
    <w:rsid w:val="00615896"/>
    <w:rsid w:val="00626988"/>
    <w:rsid w:val="006A5215"/>
    <w:rsid w:val="006A7AED"/>
    <w:rsid w:val="006C0531"/>
    <w:rsid w:val="007250D4"/>
    <w:rsid w:val="007979CA"/>
    <w:rsid w:val="007B4274"/>
    <w:rsid w:val="007B79D5"/>
    <w:rsid w:val="007D03D4"/>
    <w:rsid w:val="00801547"/>
    <w:rsid w:val="00896EC7"/>
    <w:rsid w:val="008C5F06"/>
    <w:rsid w:val="008D4252"/>
    <w:rsid w:val="008E39EE"/>
    <w:rsid w:val="009254C9"/>
    <w:rsid w:val="00943420"/>
    <w:rsid w:val="0095382C"/>
    <w:rsid w:val="009679DE"/>
    <w:rsid w:val="009A4364"/>
    <w:rsid w:val="009C301F"/>
    <w:rsid w:val="009E09C9"/>
    <w:rsid w:val="009E1030"/>
    <w:rsid w:val="00A01AF3"/>
    <w:rsid w:val="00A556F5"/>
    <w:rsid w:val="00AB5077"/>
    <w:rsid w:val="00AE0EDE"/>
    <w:rsid w:val="00B118B6"/>
    <w:rsid w:val="00B20CB5"/>
    <w:rsid w:val="00BA2F09"/>
    <w:rsid w:val="00C009F6"/>
    <w:rsid w:val="00C01C10"/>
    <w:rsid w:val="00CD1FF6"/>
    <w:rsid w:val="00CF213C"/>
    <w:rsid w:val="00D048DC"/>
    <w:rsid w:val="00D10AE9"/>
    <w:rsid w:val="00D47A2A"/>
    <w:rsid w:val="00D738E8"/>
    <w:rsid w:val="00E23B6D"/>
    <w:rsid w:val="00E6625E"/>
    <w:rsid w:val="00EB3460"/>
    <w:rsid w:val="00F078D7"/>
    <w:rsid w:val="00F5451C"/>
    <w:rsid w:val="00FA4D50"/>
    <w:rsid w:val="00FC6B3D"/>
    <w:rsid w:val="00FD39D0"/>
    <w:rsid w:val="00FD7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6FF65"/>
  <w15:chartTrackingRefBased/>
  <w15:docId w15:val="{45EBCC2B-1B0B-4D26-BAD9-A826BBB3C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460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EB3460"/>
    <w:pPr>
      <w:keepNext/>
      <w:spacing w:after="50" w:line="327" w:lineRule="exact"/>
      <w:jc w:val="center"/>
      <w:outlineLvl w:val="2"/>
    </w:pPr>
    <w:rPr>
      <w:rFonts w:eastAsia="Times New Roman"/>
      <w:sz w:val="48"/>
      <w:szCs w:val="48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B3460"/>
    <w:pPr>
      <w:keepNext/>
      <w:spacing w:after="50" w:line="327" w:lineRule="exact"/>
      <w:jc w:val="center"/>
      <w:outlineLvl w:val="3"/>
    </w:pPr>
    <w:rPr>
      <w:rFonts w:ascii="Garamond" w:eastAsia="Times New Roman" w:hAnsi="Garamond"/>
      <w:b/>
      <w:bCs/>
      <w:szCs w:val="24"/>
      <w:lang w:val="x-none" w:eastAsia="x-none"/>
    </w:rPr>
  </w:style>
  <w:style w:type="paragraph" w:styleId="Heading5">
    <w:name w:val="heading 5"/>
    <w:basedOn w:val="Normal"/>
    <w:next w:val="Normal"/>
    <w:link w:val="Heading5Char"/>
    <w:unhideWhenUsed/>
    <w:qFormat/>
    <w:rsid w:val="00EB3460"/>
    <w:pPr>
      <w:keepNext/>
      <w:spacing w:after="50" w:line="327" w:lineRule="exact"/>
      <w:jc w:val="center"/>
      <w:outlineLvl w:val="4"/>
    </w:pPr>
    <w:rPr>
      <w:rFonts w:eastAsia="Times New Roman"/>
      <w:sz w:val="36"/>
      <w:szCs w:val="36"/>
      <w:lang w:val="x-none" w:eastAsia="x-non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B3460"/>
    <w:pPr>
      <w:keepNext/>
      <w:framePr w:hSpace="180" w:wrap="notBeside" w:hAnchor="margin" w:xAlign="center" w:y="-700"/>
      <w:spacing w:line="327" w:lineRule="exact"/>
      <w:jc w:val="center"/>
      <w:outlineLvl w:val="5"/>
    </w:pPr>
    <w:rPr>
      <w:rFonts w:eastAsia="Times New Roman"/>
      <w:sz w:val="36"/>
      <w:szCs w:val="3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B3460"/>
    <w:rPr>
      <w:rFonts w:ascii="Times New Roman" w:eastAsia="Times New Roman" w:hAnsi="Times New Roman" w:cs="Times New Roman"/>
      <w:sz w:val="48"/>
      <w:szCs w:val="48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EB3460"/>
    <w:rPr>
      <w:rFonts w:ascii="Garamond" w:eastAsia="Times New Roman" w:hAnsi="Garamond" w:cs="Times New Roman"/>
      <w:b/>
      <w:bCs/>
      <w:sz w:val="24"/>
      <w:szCs w:val="24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EB3460"/>
    <w:rPr>
      <w:rFonts w:ascii="Times New Roman" w:eastAsia="Times New Roman" w:hAnsi="Times New Roman" w:cs="Times New Roman"/>
      <w:sz w:val="36"/>
      <w:szCs w:val="36"/>
      <w:lang w:val="x-none" w:eastAsia="x-none"/>
    </w:rPr>
  </w:style>
  <w:style w:type="character" w:customStyle="1" w:styleId="Heading6Char">
    <w:name w:val="Heading 6 Char"/>
    <w:basedOn w:val="DefaultParagraphFont"/>
    <w:link w:val="Heading6"/>
    <w:semiHidden/>
    <w:rsid w:val="00EB3460"/>
    <w:rPr>
      <w:rFonts w:ascii="Times New Roman" w:eastAsia="Times New Roman" w:hAnsi="Times New Roman" w:cs="Times New Roman"/>
      <w:sz w:val="36"/>
      <w:szCs w:val="36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EB3460"/>
    <w:pPr>
      <w:tabs>
        <w:tab w:val="center" w:pos="4320"/>
        <w:tab w:val="right" w:pos="8640"/>
      </w:tabs>
    </w:pPr>
    <w:rPr>
      <w:rFonts w:eastAsia="Times New Roman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EB3460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34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3460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3460"/>
    <w:rPr>
      <w:vertAlign w:val="superscript"/>
    </w:rPr>
  </w:style>
  <w:style w:type="character" w:styleId="Hyperlink">
    <w:name w:val="Hyperlink"/>
    <w:uiPriority w:val="99"/>
    <w:unhideWhenUsed/>
    <w:rsid w:val="00EB34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88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1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2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8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197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9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4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6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8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43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7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8E39F3389FDF41B1B7EC1F69F8F109" ma:contentTypeVersion="9" ma:contentTypeDescription="Create a new document." ma:contentTypeScope="" ma:versionID="77e7472989de9d3aa9c73312645309c7">
  <xsd:schema xmlns:xsd="http://www.w3.org/2001/XMLSchema" xmlns:xs="http://www.w3.org/2001/XMLSchema" xmlns:p="http://schemas.microsoft.com/office/2006/metadata/properties" xmlns:ns3="827a72a6-b7bc-4538-b86b-a246bf2bf83c" xmlns:ns4="0f1c5bf5-8ce3-408c-91f2-934c205ea215" targetNamespace="http://schemas.microsoft.com/office/2006/metadata/properties" ma:root="true" ma:fieldsID="c8e7bf090b13055443db956abebce5b3" ns3:_="" ns4:_="">
    <xsd:import namespace="827a72a6-b7bc-4538-b86b-a246bf2bf83c"/>
    <xsd:import namespace="0f1c5bf5-8ce3-408c-91f2-934c205ea21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a72a6-b7bc-4538-b86b-a246bf2bf8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c5bf5-8ce3-408c-91f2-934c205ea2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4C4863-5E1D-432E-9860-139FDC6145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E58A05-F62F-4FBD-901F-C15CA0D7AE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7a72a6-b7bc-4538-b86b-a246bf2bf83c"/>
    <ds:schemaRef ds:uri="0f1c5bf5-8ce3-408c-91f2-934c205ea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8BF436-7FA8-4DF7-98CD-57E84DD77C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A3BFBB-0EFF-4B03-9AB6-695CCF206EC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Nikles</dc:creator>
  <cp:keywords/>
  <dc:description/>
  <cp:lastModifiedBy>D'Paul</cp:lastModifiedBy>
  <cp:revision>3</cp:revision>
  <dcterms:created xsi:type="dcterms:W3CDTF">2021-07-19T20:11:00Z</dcterms:created>
  <dcterms:modified xsi:type="dcterms:W3CDTF">2021-07-19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8E39F3389FDF41B1B7EC1F69F8F109</vt:lpwstr>
  </property>
</Properties>
</file>